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3C06" w:rsidRPr="00226E58" w:rsidRDefault="00CA7374">
      <w:pPr>
        <w:spacing w:before="57"/>
        <w:ind w:left="10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2787650</wp:posOffset>
                </wp:positionH>
                <wp:positionV relativeFrom="paragraph">
                  <wp:posOffset>276225</wp:posOffset>
                </wp:positionV>
                <wp:extent cx="3578225" cy="325120"/>
                <wp:effectExtent l="0" t="0" r="3175" b="0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D3ADF" w:rsidRDefault="00555C00">
                            <w:r>
                              <w:rPr>
                                <w:b/>
                                <w:color w:val="211E1F"/>
                                <w:sz w:val="32"/>
                              </w:rPr>
                              <w:t>PROJEKSİYON</w:t>
                            </w:r>
                            <w:r w:rsidR="006D3ADF">
                              <w:rPr>
                                <w:b/>
                                <w:color w:val="211E1F"/>
                                <w:sz w:val="32"/>
                              </w:rPr>
                              <w:t xml:space="preserve"> KONTROL</w:t>
                            </w:r>
                            <w:r w:rsidR="006D3ADF">
                              <w:rPr>
                                <w:b/>
                                <w:color w:val="211E1F"/>
                                <w:spacing w:val="-11"/>
                                <w:sz w:val="32"/>
                              </w:rPr>
                              <w:t xml:space="preserve"> </w:t>
                            </w:r>
                            <w:r w:rsidR="006D3ADF">
                              <w:rPr>
                                <w:b/>
                                <w:color w:val="211E1F"/>
                                <w:sz w:val="32"/>
                              </w:rPr>
                              <w:t>LİSTES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219.5pt;margin-top:21.75pt;width:281.75pt;height:25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" stroked="f">
                <v:textbox style="mso-fit-shape-to-text:t">
                  <w:txbxContent>
                    <w:p w:rsidR="006D3ADF" w:rsidRDefault="00555C00">
                      <w:bookmarkStart w:id="1" w:name="_GoBack"/>
                      <w:r>
                        <w:rPr>
                          <w:b/>
                          <w:color w:val="211E1F"/>
                          <w:sz w:val="32"/>
                        </w:rPr>
                        <w:t>PROJEKSİYON</w:t>
                      </w:r>
                      <w:r w:rsidR="006D3ADF">
                        <w:rPr>
                          <w:b/>
                          <w:color w:val="211E1F"/>
                          <w:sz w:val="32"/>
                        </w:rPr>
                        <w:t xml:space="preserve"> KONTROL</w:t>
                      </w:r>
                      <w:r w:rsidR="006D3ADF">
                        <w:rPr>
                          <w:b/>
                          <w:color w:val="211E1F"/>
                          <w:spacing w:val="-11"/>
                          <w:sz w:val="32"/>
                        </w:rPr>
                        <w:t xml:space="preserve"> </w:t>
                      </w:r>
                      <w:r w:rsidR="006D3ADF">
                        <w:rPr>
                          <w:b/>
                          <w:color w:val="211E1F"/>
                          <w:sz w:val="32"/>
                        </w:rPr>
                        <w:t>LİSTESİ</w:t>
                      </w:r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3600450" cy="885825"/>
            <wp:effectExtent l="0" t="0" r="0" b="0"/>
            <wp:docPr id="1" name="Resim 1" descr="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oKlavuzu"/>
        <w:tblpPr w:leftFromText="141" w:rightFromText="141" w:vertAnchor="text" w:horzAnchor="margin" w:tblpXSpec="center" w:tblpY="211"/>
        <w:tblW w:w="9180" w:type="dxa"/>
        <w:tblLook w:val="04A0" w:firstRow="1" w:lastRow="0" w:firstColumn="1" w:lastColumn="0" w:noHBand="0" w:noVBand="1"/>
      </w:tblPr>
      <w:tblGrid>
        <w:gridCol w:w="5379"/>
        <w:gridCol w:w="830"/>
        <w:gridCol w:w="2971"/>
      </w:tblGrid>
      <w:tr w:rsidR="006D3ADF" w:rsidRPr="00226E58" w:rsidTr="006D3ADF">
        <w:tc>
          <w:tcPr>
            <w:tcW w:w="5379" w:type="dxa"/>
          </w:tcPr>
          <w:p w:rsidR="006D3ADF" w:rsidRPr="00902D69" w:rsidRDefault="006D3ADF" w:rsidP="000D7AC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>Marka ve Model</w:t>
            </w:r>
          </w:p>
        </w:tc>
        <w:tc>
          <w:tcPr>
            <w:tcW w:w="830" w:type="dxa"/>
          </w:tcPr>
          <w:p w:rsidR="006D3ADF" w:rsidRPr="00902D69" w:rsidRDefault="006D3ADF" w:rsidP="000D7AC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>Adet</w:t>
            </w:r>
          </w:p>
        </w:tc>
        <w:tc>
          <w:tcPr>
            <w:tcW w:w="2971" w:type="dxa"/>
          </w:tcPr>
          <w:p w:rsidR="006D3ADF" w:rsidRPr="00902D69" w:rsidRDefault="00227CA5" w:rsidP="00227CA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rkod No ve </w:t>
            </w:r>
            <w:r w:rsidR="006D3ADF" w:rsidRPr="00902D6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ri No </w:t>
            </w:r>
          </w:p>
        </w:tc>
      </w:tr>
      <w:tr w:rsidR="006D3ADF" w:rsidRPr="00226E58" w:rsidTr="006D3ADF">
        <w:tc>
          <w:tcPr>
            <w:tcW w:w="5379" w:type="dxa"/>
          </w:tcPr>
          <w:p w:rsidR="006D3ADF" w:rsidRPr="00226E58" w:rsidRDefault="00F36EB1" w:rsidP="000D7AC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ny VPL DX221</w:t>
            </w:r>
            <w:r w:rsidR="006D3ADF" w:rsidRPr="00226E58">
              <w:rPr>
                <w:rFonts w:ascii="Times New Roman" w:hAnsi="Times New Roman" w:cs="Times New Roman"/>
                <w:sz w:val="24"/>
                <w:szCs w:val="24"/>
              </w:rPr>
              <w:t xml:space="preserve"> /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037608 927 S</w:t>
            </w:r>
            <w:r w:rsidR="006D3ADF" w:rsidRPr="00226E5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0" w:type="dxa"/>
          </w:tcPr>
          <w:p w:rsidR="006D3ADF" w:rsidRPr="00226E58" w:rsidRDefault="006D3ADF" w:rsidP="000D7ACA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6E5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71" w:type="dxa"/>
          </w:tcPr>
          <w:p w:rsidR="00820CFB" w:rsidRPr="00226E58" w:rsidRDefault="001D2630" w:rsidP="003A7AB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00016000008</w:t>
            </w:r>
            <w:bookmarkStart w:id="0" w:name="_GoBack"/>
            <w:bookmarkEnd w:id="0"/>
            <w:r w:rsidR="003A7AB7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CE74DB" w:rsidRPr="00CE74DB">
              <w:rPr>
                <w:rFonts w:ascii="Times New Roman" w:hAnsi="Times New Roman" w:cs="Times New Roman"/>
                <w:sz w:val="24"/>
                <w:szCs w:val="24"/>
              </w:rPr>
              <w:t>S01-7037586-M</w:t>
            </w:r>
          </w:p>
        </w:tc>
      </w:tr>
      <w:tr w:rsidR="006D3ADF" w:rsidRPr="00226E58" w:rsidTr="006D3ADF">
        <w:tc>
          <w:tcPr>
            <w:tcW w:w="5379" w:type="dxa"/>
          </w:tcPr>
          <w:p w:rsidR="006D3ADF" w:rsidRPr="00226E58" w:rsidRDefault="00F36EB1" w:rsidP="00F36E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ksiyon</w:t>
            </w:r>
            <w:r w:rsidR="006D3ADF" w:rsidRPr="00226E58">
              <w:rPr>
                <w:rFonts w:ascii="Times New Roman" w:hAnsi="Times New Roman" w:cs="Times New Roman"/>
                <w:sz w:val="24"/>
                <w:szCs w:val="24"/>
              </w:rPr>
              <w:t xml:space="preserve"> el çantası (Siyah)</w:t>
            </w:r>
            <w:r w:rsidR="00984758">
              <w:rPr>
                <w:rFonts w:ascii="Times New Roman" w:hAnsi="Times New Roman" w:cs="Times New Roman"/>
                <w:sz w:val="24"/>
                <w:szCs w:val="24"/>
              </w:rPr>
              <w:t xml:space="preserve"> , Kılıf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yaz</w:t>
            </w:r>
            <w:r w:rsidR="0098475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0" w:type="dxa"/>
          </w:tcPr>
          <w:p w:rsidR="006D3ADF" w:rsidRPr="00226E58" w:rsidRDefault="006D3ADF" w:rsidP="000D7A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6E5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71" w:type="dxa"/>
          </w:tcPr>
          <w:p w:rsidR="006D3ADF" w:rsidRPr="00226E58" w:rsidRDefault="006D3ADF" w:rsidP="000D7AC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B2C50" w:rsidRDefault="00A050EF" w:rsidP="00CB2C50">
      <w:pPr>
        <w:pStyle w:val="GvdeMetni"/>
        <w:spacing w:before="24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 w:rsidR="00CB2C50">
        <w:rPr>
          <w:rFonts w:ascii="Times New Roman" w:hAnsi="Times New Roman" w:cs="Times New Roman"/>
        </w:rPr>
        <w:t>ÖDÜNÇ ALMA</w:t>
      </w:r>
    </w:p>
    <w:tbl>
      <w:tblPr>
        <w:tblStyle w:val="TableNormal"/>
        <w:tblW w:w="0" w:type="auto"/>
        <w:tblInd w:w="68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11"/>
        <w:gridCol w:w="850"/>
        <w:gridCol w:w="4653"/>
      </w:tblGrid>
      <w:tr w:rsidR="00CB2C50" w:rsidTr="008A0939">
        <w:trPr>
          <w:trHeight w:val="420"/>
        </w:trPr>
        <w:tc>
          <w:tcPr>
            <w:tcW w:w="3711" w:type="dxa"/>
            <w:tcBorders>
              <w:top w:val="single" w:sz="18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hideMark/>
          </w:tcPr>
          <w:p w:rsidR="00CB2C50" w:rsidRDefault="008A0939" w:rsidP="008A0939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jeksiyon</w:t>
            </w:r>
            <w:proofErr w:type="spellEnd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ontrol</w:t>
            </w:r>
            <w:proofErr w:type="spellEnd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istesi</w:t>
            </w:r>
            <w:proofErr w:type="spellEnd"/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hideMark/>
          </w:tcPr>
          <w:p w:rsidR="00CB2C50" w:rsidRDefault="00CB2C50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nay</w:t>
            </w:r>
            <w:proofErr w:type="spellEnd"/>
          </w:p>
        </w:tc>
        <w:tc>
          <w:tcPr>
            <w:tcW w:w="4653" w:type="dxa"/>
            <w:tcBorders>
              <w:top w:val="single" w:sz="18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CB2C50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tlar</w:t>
            </w:r>
            <w:proofErr w:type="spellEnd"/>
          </w:p>
        </w:tc>
      </w:tr>
      <w:tr w:rsidR="00CB2C50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CB2C50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lışı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urumda</w:t>
            </w:r>
            <w:proofErr w:type="spellEnd"/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53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CB2C50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izikse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lara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ağlam</w:t>
            </w:r>
            <w:proofErr w:type="spellEnd"/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53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lektri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liyor</w:t>
            </w:r>
            <w:proofErr w:type="spellEnd"/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53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8A0939">
        <w:trPr>
          <w:trHeight w:val="68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CB2C50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kipmanlard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ablo</w:t>
            </w:r>
            <w:r w:rsidR="008A093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a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8A093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umand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aşım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ntası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ılıf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)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oru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yok</w:t>
            </w:r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53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8A0939">
        <w:trPr>
          <w:trHeight w:val="439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CB2C50" w:rsidRDefault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Lens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örüntü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ktarımı</w:t>
            </w:r>
            <w:proofErr w:type="spellEnd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B2C5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lışıyor</w:t>
            </w:r>
            <w:proofErr w:type="spellEnd"/>
          </w:p>
        </w:tc>
        <w:tc>
          <w:tcPr>
            <w:tcW w:w="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653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CB2C50">
        <w:trPr>
          <w:trHeight w:val="800"/>
        </w:trPr>
        <w:tc>
          <w:tcPr>
            <w:tcW w:w="9214" w:type="dxa"/>
            <w:gridSpan w:val="3"/>
            <w:tcBorders>
              <w:top w:val="single" w:sz="2" w:space="0" w:color="000000"/>
              <w:left w:val="single" w:sz="2" w:space="0" w:color="000000"/>
              <w:bottom w:val="single" w:sz="12" w:space="0" w:color="auto"/>
              <w:right w:val="single" w:sz="2" w:space="0" w:color="000000"/>
            </w:tcBorders>
          </w:tcPr>
          <w:p w:rsidR="00CB2C50" w:rsidRDefault="00CB2C50">
            <w:pPr>
              <w:pStyle w:val="TableParagraph"/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Onaylayan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Kütüphane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Personeli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Ad / Soyad:</w:t>
            </w:r>
          </w:p>
          <w:p w:rsidR="00CB2C50" w:rsidRDefault="00CB2C50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CB2C50" w:rsidRDefault="00CB2C50">
            <w:pPr>
              <w:pStyle w:val="TableParagraph"/>
              <w:tabs>
                <w:tab w:val="left" w:pos="4535"/>
              </w:tabs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İmza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Tarih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</w:p>
        </w:tc>
      </w:tr>
      <w:tr w:rsidR="00CB2C50" w:rsidTr="008A0939">
        <w:trPr>
          <w:trHeight w:val="1212"/>
        </w:trPr>
        <w:tc>
          <w:tcPr>
            <w:tcW w:w="9214" w:type="dxa"/>
            <w:gridSpan w:val="3"/>
            <w:tcBorders>
              <w:top w:val="single" w:sz="12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Kullanıc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Ad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Soyad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br/>
              <w:t xml:space="preserve">TC /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Öğrenci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no:</w:t>
            </w:r>
          </w:p>
          <w:p w:rsidR="00CB2C50" w:rsidRDefault="00CB2C50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CB2C50" w:rsidRPr="008A0939" w:rsidRDefault="00CB2C50" w:rsidP="008A0939">
            <w:pPr>
              <w:pStyle w:val="TableParagraph"/>
              <w:tabs>
                <w:tab w:val="left" w:pos="4535"/>
              </w:tabs>
              <w:ind w:left="105"/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İmza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Tarih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</w:p>
        </w:tc>
      </w:tr>
    </w:tbl>
    <w:p w:rsidR="00CB2C50" w:rsidRDefault="00CB2C50" w:rsidP="00CB2C50">
      <w:pPr>
        <w:pStyle w:val="GvdeMetni"/>
        <w:spacing w:before="24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İADE</w:t>
      </w:r>
    </w:p>
    <w:tbl>
      <w:tblPr>
        <w:tblStyle w:val="TableNormal"/>
        <w:tblW w:w="0" w:type="auto"/>
        <w:tblInd w:w="681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711"/>
        <w:gridCol w:w="992"/>
        <w:gridCol w:w="4511"/>
      </w:tblGrid>
      <w:tr w:rsidR="008A0939" w:rsidTr="008A0939">
        <w:trPr>
          <w:trHeight w:val="420"/>
        </w:trPr>
        <w:tc>
          <w:tcPr>
            <w:tcW w:w="3711" w:type="dxa"/>
            <w:tcBorders>
              <w:top w:val="single" w:sz="18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jeksiyo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ontro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istesi</w:t>
            </w:r>
            <w:proofErr w:type="spellEnd"/>
          </w:p>
        </w:tc>
        <w:tc>
          <w:tcPr>
            <w:tcW w:w="992" w:type="dxa"/>
            <w:tcBorders>
              <w:top w:val="single" w:sz="18" w:space="0" w:color="000000"/>
              <w:left w:val="single" w:sz="4" w:space="0" w:color="000000"/>
              <w:bottom w:val="single" w:sz="2" w:space="0" w:color="000000"/>
              <w:right w:val="single" w:sz="4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nay</w:t>
            </w:r>
            <w:proofErr w:type="spellEnd"/>
          </w:p>
        </w:tc>
        <w:tc>
          <w:tcPr>
            <w:tcW w:w="4511" w:type="dxa"/>
            <w:tcBorders>
              <w:top w:val="single" w:sz="18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otlar</w:t>
            </w:r>
            <w:proofErr w:type="spellEnd"/>
          </w:p>
        </w:tc>
      </w:tr>
      <w:tr w:rsidR="008A0939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lışı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urumda</w:t>
            </w:r>
            <w:proofErr w:type="spellEnd"/>
          </w:p>
        </w:tc>
        <w:tc>
          <w:tcPr>
            <w:tcW w:w="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A0939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iziksel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olara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ağlam</w:t>
            </w:r>
            <w:proofErr w:type="spellEnd"/>
          </w:p>
        </w:tc>
        <w:tc>
          <w:tcPr>
            <w:tcW w:w="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A0939" w:rsidTr="008A0939">
        <w:trPr>
          <w:trHeight w:val="44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lektrik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eliyor</w:t>
            </w:r>
            <w:proofErr w:type="spellEnd"/>
          </w:p>
        </w:tc>
        <w:tc>
          <w:tcPr>
            <w:tcW w:w="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A0939" w:rsidTr="008A0939">
        <w:trPr>
          <w:trHeight w:val="680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kipmanlard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ablolar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umand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aşıma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ntası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ılıf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)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orun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yok</w:t>
            </w:r>
          </w:p>
        </w:tc>
        <w:tc>
          <w:tcPr>
            <w:tcW w:w="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A0939" w:rsidTr="008A0939">
        <w:trPr>
          <w:trHeight w:val="436"/>
        </w:trPr>
        <w:tc>
          <w:tcPr>
            <w:tcW w:w="37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:rsidR="008A0939" w:rsidRDefault="008A0939" w:rsidP="008A0939">
            <w:pPr>
              <w:widowControl/>
              <w:autoSpaceDE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Lens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görüntü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ktarımı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çalışıyor</w:t>
            </w:r>
            <w:proofErr w:type="spellEnd"/>
          </w:p>
        </w:tc>
        <w:tc>
          <w:tcPr>
            <w:tcW w:w="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11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</w:tcPr>
          <w:p w:rsidR="008A0939" w:rsidRDefault="008A0939" w:rsidP="008A0939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B2C50" w:rsidTr="00CB2C50">
        <w:trPr>
          <w:trHeight w:val="800"/>
        </w:trPr>
        <w:tc>
          <w:tcPr>
            <w:tcW w:w="9214" w:type="dxa"/>
            <w:gridSpan w:val="3"/>
            <w:tcBorders>
              <w:top w:val="single" w:sz="2" w:space="0" w:color="000000"/>
              <w:left w:val="single" w:sz="2" w:space="0" w:color="000000"/>
              <w:bottom w:val="single" w:sz="12" w:space="0" w:color="auto"/>
              <w:right w:val="single" w:sz="2" w:space="0" w:color="000000"/>
            </w:tcBorders>
          </w:tcPr>
          <w:p w:rsidR="00CB2C50" w:rsidRDefault="00CB2C50">
            <w:pPr>
              <w:pStyle w:val="TableParagraph"/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Onaylayan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Kütüphane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Personeli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Ad / Soyad:</w:t>
            </w:r>
          </w:p>
          <w:p w:rsidR="00CB2C50" w:rsidRDefault="00CB2C50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CB2C50" w:rsidRDefault="00CB2C50">
            <w:pPr>
              <w:pStyle w:val="TableParagraph"/>
              <w:tabs>
                <w:tab w:val="left" w:pos="4535"/>
              </w:tabs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İmza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Tarih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</w:p>
        </w:tc>
      </w:tr>
      <w:tr w:rsidR="00CB2C50" w:rsidTr="008A0939">
        <w:trPr>
          <w:trHeight w:val="1472"/>
        </w:trPr>
        <w:tc>
          <w:tcPr>
            <w:tcW w:w="9214" w:type="dxa"/>
            <w:gridSpan w:val="3"/>
            <w:tcBorders>
              <w:top w:val="single" w:sz="12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CB2C50" w:rsidRDefault="00CB2C50">
            <w:pPr>
              <w:pStyle w:val="TableParagraph"/>
              <w:ind w:left="105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Kullanıc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Ad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Soyadı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br/>
              <w:t xml:space="preserve">TC / </w:t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Öğrenci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 xml:space="preserve"> no:</w:t>
            </w:r>
          </w:p>
          <w:p w:rsidR="00CB2C50" w:rsidRDefault="00CB2C50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:rsidR="00CB2C50" w:rsidRPr="008A0939" w:rsidRDefault="00CB2C50" w:rsidP="008A0939">
            <w:pPr>
              <w:pStyle w:val="TableParagraph"/>
              <w:tabs>
                <w:tab w:val="left" w:pos="4535"/>
              </w:tabs>
              <w:ind w:left="105"/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İmza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Tarih</w:t>
            </w:r>
            <w:proofErr w:type="spellEnd"/>
            <w:r>
              <w:rPr>
                <w:rFonts w:ascii="Times New Roman" w:hAnsi="Times New Roman" w:cs="Times New Roman"/>
                <w:b/>
                <w:color w:val="211E1F"/>
                <w:sz w:val="24"/>
                <w:szCs w:val="24"/>
                <w:lang w:val="en-US"/>
              </w:rPr>
              <w:t>:</w:t>
            </w:r>
          </w:p>
        </w:tc>
      </w:tr>
    </w:tbl>
    <w:p w:rsidR="00A050EF" w:rsidRDefault="00A050EF" w:rsidP="00CB2C50">
      <w:pPr>
        <w:pStyle w:val="GvdeMetni"/>
        <w:rPr>
          <w:rFonts w:ascii="Times New Roman" w:hAnsi="Times New Roman" w:cs="Times New Roman"/>
        </w:rPr>
      </w:pPr>
    </w:p>
    <w:sectPr w:rsidR="00A050EF" w:rsidSect="00902D69">
      <w:type w:val="continuous"/>
      <w:pgSz w:w="11910" w:h="16840"/>
      <w:pgMar w:top="0" w:right="720" w:bottom="0" w:left="7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NTQ3MQWSJsZmZko6SsGpxcWZ+XkgBUa1AIRFJeksAAAA"/>
  </w:docVars>
  <w:rsids>
    <w:rsidRoot w:val="00373C06"/>
    <w:rsid w:val="000355DA"/>
    <w:rsid w:val="001D2630"/>
    <w:rsid w:val="00226E58"/>
    <w:rsid w:val="00227CA5"/>
    <w:rsid w:val="003311D2"/>
    <w:rsid w:val="00342F04"/>
    <w:rsid w:val="00373C06"/>
    <w:rsid w:val="003A7AB7"/>
    <w:rsid w:val="00444BE6"/>
    <w:rsid w:val="00476178"/>
    <w:rsid w:val="00555C00"/>
    <w:rsid w:val="005D3351"/>
    <w:rsid w:val="006D3ADF"/>
    <w:rsid w:val="00724F41"/>
    <w:rsid w:val="007C3AD2"/>
    <w:rsid w:val="00820CFB"/>
    <w:rsid w:val="008A0939"/>
    <w:rsid w:val="00902D69"/>
    <w:rsid w:val="00984758"/>
    <w:rsid w:val="00A050EF"/>
    <w:rsid w:val="00CA7374"/>
    <w:rsid w:val="00CB2C50"/>
    <w:rsid w:val="00CE74DB"/>
    <w:rsid w:val="00D0105B"/>
    <w:rsid w:val="00F36EB1"/>
    <w:rsid w:val="00F6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7A910"/>
  <w15:docId w15:val="{77BB30EE-6390-41E3-9312-46C08D2FF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6D3ADF"/>
    <w:pPr>
      <w:widowControl/>
      <w:autoSpaceDE/>
      <w:autoSpaceDN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33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el</dc:creator>
  <cp:lastModifiedBy>Murat</cp:lastModifiedBy>
  <cp:revision>10</cp:revision>
  <dcterms:created xsi:type="dcterms:W3CDTF">2020-02-18T11:09:00Z</dcterms:created>
  <dcterms:modified xsi:type="dcterms:W3CDTF">2021-10-09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2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11-20T00:00:00Z</vt:filetime>
  </property>
</Properties>
</file>